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-1439"/>
        <w:tblW w:w="149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7"/>
        <w:gridCol w:w="1405"/>
        <w:gridCol w:w="1141"/>
        <w:gridCol w:w="347"/>
        <w:gridCol w:w="545"/>
        <w:gridCol w:w="816"/>
        <w:gridCol w:w="884"/>
        <w:gridCol w:w="740"/>
        <w:gridCol w:w="1742"/>
        <w:gridCol w:w="6247"/>
      </w:tblGrid>
      <w:tr w:rsidR="0081569A" w:rsidRPr="0081569A" w14:paraId="3677B3E7" w14:textId="77777777" w:rsidTr="0081569A">
        <w:trPr>
          <w:trHeight w:val="254"/>
        </w:trPr>
        <w:tc>
          <w:tcPr>
            <w:tcW w:w="5351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845DE" w14:textId="77777777" w:rsidR="0081569A" w:rsidRPr="0081569A" w:rsidRDefault="0081569A" w:rsidP="0081569A">
            <w:pPr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</w:pPr>
            <w:bookmarkStart w:id="0" w:name="_Hlk40622339"/>
            <w:r w:rsidRPr="0081569A"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  <w:t>Parameter</w:t>
            </w:r>
          </w:p>
        </w:tc>
        <w:tc>
          <w:tcPr>
            <w:tcW w:w="162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D4213" w14:textId="77777777" w:rsidR="0081569A" w:rsidRPr="0081569A" w:rsidRDefault="0081569A" w:rsidP="0081569A">
            <w:pPr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  <w:t>Value</w:t>
            </w:r>
          </w:p>
        </w:tc>
        <w:tc>
          <w:tcPr>
            <w:tcW w:w="798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6C8003" w14:textId="77777777" w:rsidR="0081569A" w:rsidRPr="0081569A" w:rsidRDefault="0081569A" w:rsidP="0081569A">
            <w:pPr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  <w:t>Description/Reference</w:t>
            </w:r>
          </w:p>
        </w:tc>
      </w:tr>
      <w:tr w:rsidR="0081569A" w:rsidRPr="0081569A" w14:paraId="0A7D61C3" w14:textId="77777777" w:rsidTr="0081569A">
        <w:trPr>
          <w:trHeight w:val="168"/>
        </w:trPr>
        <w:tc>
          <w:tcPr>
            <w:tcW w:w="5351" w:type="dxa"/>
            <w:gridSpan w:val="6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ED044" w14:textId="77777777" w:rsid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Wind velocity (m/s) at the open land. </w:t>
            </w:r>
          </w:p>
          <w:p w14:paraId="4848E863" w14:textId="77777777" w:rsid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293D8354" w14:textId="3008037E" w:rsidR="0081569A" w:rsidRPr="0081569A" w:rsidRDefault="0081569A" w:rsidP="0081569A">
            <w:pPr>
              <w:tabs>
                <w:tab w:val="left" w:pos="1483"/>
              </w:tabs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z w:val="20"/>
                <w:szCs w:val="20"/>
                <w:lang w:eastAsia="en-US"/>
              </w:rPr>
              <w:tab/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4024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1.11   [40km/h]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7888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weak to obtain FDI 50, 80 and 100 in AS3959-2018</w:t>
            </w:r>
          </w:p>
        </w:tc>
      </w:tr>
      <w:tr w:rsidR="0081569A" w:rsidRPr="0081569A" w14:paraId="0BD5A5A2" w14:textId="77777777" w:rsidTr="0081569A">
        <w:trPr>
          <w:trHeight w:val="168"/>
        </w:trPr>
        <w:tc>
          <w:tcPr>
            <w:tcW w:w="0" w:type="auto"/>
            <w:gridSpan w:val="6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1C2A9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9AB7E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6.67   [60km/h]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8DD29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0D65BF2" w14:textId="77777777" w:rsidTr="0081569A">
        <w:trPr>
          <w:trHeight w:val="168"/>
        </w:trPr>
        <w:tc>
          <w:tcPr>
            <w:tcW w:w="0" w:type="auto"/>
            <w:gridSpan w:val="6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3FEE2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1024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9.44   [70km/h]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E10DA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1211260" w14:textId="77777777" w:rsidTr="0081569A">
        <w:trPr>
          <w:trHeight w:val="253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9232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Heat of Combustion (kJ/kg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0703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8 600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DC95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Byram et al. 1959.</w:t>
            </w:r>
          </w:p>
        </w:tc>
      </w:tr>
      <w:tr w:rsidR="0081569A" w:rsidRPr="0081569A" w14:paraId="25A4E22C" w14:textId="77777777" w:rsidTr="0081569A">
        <w:trPr>
          <w:trHeight w:val="253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CAC09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Reaction fuel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A76C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=3.87</w:t>
            </w:r>
          </w:p>
          <w:p w14:paraId="08BAC28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H=5.63</w:t>
            </w:r>
          </w:p>
          <w:p w14:paraId="7FC5648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O=2.57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AF2ED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lculated based on the ultimate analysis of Eucalyptus leaves (Table 5.2 thesis: Wadhwani)</w:t>
            </w:r>
          </w:p>
        </w:tc>
      </w:tr>
      <w:tr w:rsidR="0081569A" w:rsidRPr="0081569A" w14:paraId="5F745C6A" w14:textId="77777777" w:rsidTr="0081569A">
        <w:trPr>
          <w:trHeight w:val="253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5735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oot yield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A5F99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0175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65DA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able 5.8 Combustion properties of Eucalyptus leaves-Open case: (Thesis: Wadhwani )</w:t>
            </w:r>
          </w:p>
        </w:tc>
      </w:tr>
      <w:tr w:rsidR="0081569A" w:rsidRPr="0081569A" w14:paraId="46D13110" w14:textId="77777777" w:rsidTr="0081569A">
        <w:trPr>
          <w:trHeight w:val="253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0A416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mbient temperature (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0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AC4C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9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DD173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imilar to grass fire simulation. A reasonable value according to the psychrometric chart.</w:t>
            </w:r>
          </w:p>
        </w:tc>
      </w:tr>
      <w:tr w:rsidR="0081569A" w:rsidRPr="0081569A" w14:paraId="7F2C9005" w14:textId="77777777" w:rsidTr="0081569A">
        <w:trPr>
          <w:trHeight w:val="253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40B9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Relative humidity (%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DF62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8FC8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imilar to grass fire simulation. A reasonable value according to the psychrometric chart.</w:t>
            </w:r>
          </w:p>
        </w:tc>
      </w:tr>
      <w:tr w:rsidR="0081569A" w:rsidRPr="0081569A" w14:paraId="077F3CAD" w14:textId="77777777" w:rsidTr="0081569A">
        <w:trPr>
          <w:trHeight w:val="253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9E0CD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Forest fuel </w:t>
            </w:r>
          </w:p>
          <w:p w14:paraId="2960A6F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ength/width</w:t>
            </w:r>
          </w:p>
          <w:p w14:paraId="7BF3525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leaves)(mm)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AA94F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ype1: Eucalyptus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20CA6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=120    w</w:t>
            </w:r>
            <w:r w:rsidRPr="0081569A">
              <w:rPr>
                <w:rFonts w:ascii="Calibri" w:hAnsi="Calibri" w:cs="Calibri"/>
                <w:sz w:val="20"/>
                <w:szCs w:val="20"/>
                <w:vertAlign w:val="subscript"/>
                <w:lang w:eastAsia="en-US"/>
              </w:rPr>
              <w:t>max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= 17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00A3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Eucalyptus globulus (EUCLID: blade lanceole - </w:t>
            </w:r>
            <w:hyperlink r:id="rId8" w:history="1">
              <w:r w:rsidRPr="0081569A">
                <w:rPr>
                  <w:rStyle w:val="Hyperlink"/>
                  <w:rFonts w:ascii="Calibri" w:hAnsi="Calibri" w:cs="Calibri"/>
                  <w:sz w:val="20"/>
                  <w:szCs w:val="20"/>
                  <w:lang w:eastAsia="en-US"/>
                </w:rPr>
                <w:t>https://apps.lucidcentral.org/euclid/text/entities/eucalyptus_globulus_subsp._globulus.htm</w:t>
              </w:r>
            </w:hyperlink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)</w:t>
            </w:r>
          </w:p>
        </w:tc>
      </w:tr>
      <w:tr w:rsidR="0081569A" w:rsidRPr="0081569A" w14:paraId="2C40E623" w14:textId="77777777" w:rsidTr="0081569A">
        <w:trPr>
          <w:trHeight w:val="253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476CD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279CE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ype 2:Banksi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BBC64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=100    w</w:t>
            </w:r>
            <w:r w:rsidRPr="0081569A">
              <w:rPr>
                <w:rFonts w:ascii="Calibri" w:hAnsi="Calibri" w:cs="Calibri"/>
                <w:sz w:val="20"/>
                <w:szCs w:val="20"/>
                <w:vertAlign w:val="subscript"/>
                <w:lang w:eastAsia="en-US"/>
              </w:rPr>
              <w:t>max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= 16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B262A3" w14:textId="77777777" w:rsidR="0081569A" w:rsidRPr="0081569A" w:rsidRDefault="0081569A" w:rsidP="0081569A">
            <w:pPr>
              <w:autoSpaceDE w:val="0"/>
              <w:autoSpaceDN w:val="0"/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Phyllometric parameters and artificial neural networks</w:t>
            </w:r>
          </w:p>
          <w:p w14:paraId="287F071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for the identification of </w:t>
            </w:r>
            <w:r w:rsidRPr="0081569A">
              <w:rPr>
                <w:rFonts w:ascii="Calibri" w:hAnsi="Calibri" w:cs="Calibri"/>
                <w:i/>
                <w:iCs/>
                <w:sz w:val="20"/>
                <w:szCs w:val="20"/>
                <w:lang w:eastAsia="en-US"/>
              </w:rPr>
              <w:t xml:space="preserve">Banksia 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ccessions. (Messina et al 2009 Australian Systematic Botany-processed image of banksia oblongifolia)</w:t>
            </w:r>
          </w:p>
        </w:tc>
      </w:tr>
      <w:tr w:rsidR="0081569A" w:rsidRPr="0081569A" w14:paraId="50EBF3FC" w14:textId="77777777" w:rsidTr="0081569A">
        <w:trPr>
          <w:trHeight w:val="253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C9973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A21C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*Type 3: Acaci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AE5CC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=100    w</w:t>
            </w:r>
            <w:r w:rsidRPr="0081569A">
              <w:rPr>
                <w:rFonts w:ascii="Calibri" w:hAnsi="Calibri" w:cs="Calibri"/>
                <w:sz w:val="20"/>
                <w:szCs w:val="20"/>
                <w:vertAlign w:val="subscript"/>
                <w:lang w:eastAsia="en-US"/>
              </w:rPr>
              <w:t>max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=16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A32C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Similar vegetation is Western Juniper (Miller et al.1987, Royce et al.1993). </w:t>
            </w:r>
          </w:p>
        </w:tc>
      </w:tr>
      <w:tr w:rsidR="0081569A" w:rsidRPr="0081569A" w14:paraId="55103A8D" w14:textId="77777777" w:rsidTr="0081569A">
        <w:trPr>
          <w:trHeight w:val="125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BDAA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uel moisture(%)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FFCC7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urface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532F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.84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5E4F2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Eqn 2.58 Fire behaviour knowledge in Australia (Cruz et al.2014)</w:t>
            </w:r>
          </w:p>
        </w:tc>
      </w:tr>
      <w:tr w:rsidR="0081569A" w:rsidRPr="0081569A" w14:paraId="1D3BA295" w14:textId="77777777" w:rsidTr="0081569A">
        <w:trPr>
          <w:trHeight w:val="125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A31EE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511B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nop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5106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.84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B38D2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1237D5E" w14:textId="77777777" w:rsidTr="0081569A">
        <w:trPr>
          <w:trHeight w:val="109"/>
        </w:trPr>
        <w:tc>
          <w:tcPr>
            <w:tcW w:w="10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9008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06F6F39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hermo-physical properties</w:t>
            </w:r>
          </w:p>
        </w:tc>
        <w:tc>
          <w:tcPr>
            <w:tcW w:w="1405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EAF36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32891F5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oisture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54EA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ensity (kg/m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3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695D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000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50002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oinuddin et al. 2019, Mell et al. 2019</w:t>
            </w:r>
          </w:p>
        </w:tc>
      </w:tr>
      <w:tr w:rsidR="0081569A" w:rsidRPr="0081569A" w14:paraId="46C7D3CE" w14:textId="77777777" w:rsidTr="0081569A">
        <w:trPr>
          <w:trHeight w:val="10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8D406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ECDE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D886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hermal conductivity (W/m/K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5DE1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.0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96AF1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4EB16BF" w14:textId="77777777" w:rsidTr="0081569A">
        <w:trPr>
          <w:trHeight w:val="10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15667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09D5B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A08D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pecific heat (kJ/kg/K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11A46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4.184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DBDE4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9236138" w14:textId="77777777" w:rsidTr="0081569A">
        <w:trPr>
          <w:trHeight w:val="109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D465C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405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0FBE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01DB9AE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Eucalyptus leaves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D1E07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ensity (kg/m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3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DF61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650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F61F8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able 5.1 thesis (thesis: Wadhwani).</w:t>
            </w:r>
          </w:p>
        </w:tc>
      </w:tr>
      <w:tr w:rsidR="0081569A" w:rsidRPr="0081569A" w14:paraId="60190957" w14:textId="77777777" w:rsidTr="0081569A">
        <w:trPr>
          <w:trHeight w:val="10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55748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63B74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A279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hermal conductivity (W/m/K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D595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31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96A1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R. L. Hays, "The thermal conductivity of leaves," 1975 </w:t>
            </w:r>
          </w:p>
        </w:tc>
      </w:tr>
      <w:tr w:rsidR="0081569A" w:rsidRPr="0081569A" w14:paraId="6922A88E" w14:textId="77777777" w:rsidTr="0081569A">
        <w:trPr>
          <w:trHeight w:val="107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8845E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EE1C4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BF076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pecific heat (kJ/kg/K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C35A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.76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3918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. Aston, "Heat storage in a young eucalypt forest," 1985</w:t>
            </w:r>
          </w:p>
        </w:tc>
      </w:tr>
      <w:tr w:rsidR="0081569A" w:rsidRPr="0081569A" w14:paraId="2F2E8403" w14:textId="77777777" w:rsidTr="0081569A">
        <w:trPr>
          <w:trHeight w:val="331"/>
        </w:trPr>
        <w:tc>
          <w:tcPr>
            <w:tcW w:w="10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A9387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03E8D24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15D7B08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uel mass per volume (kg/m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2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405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D0B5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orest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97EB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nop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0335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05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8D5A4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43CE3EC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5A4C0E7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S3959-2018</w:t>
            </w:r>
          </w:p>
          <w:p w14:paraId="32D4F7A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able B3:Vegetation classification and fuel load and, Bulk density calculated according to ‘Canopy fuel characteristics and potential crown fire’ - Ioannis et al.2007</w:t>
            </w:r>
          </w:p>
        </w:tc>
      </w:tr>
      <w:tr w:rsidR="0081569A" w:rsidRPr="0081569A" w14:paraId="18AFF739" w14:textId="77777777" w:rsidTr="0081569A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8B2A9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EE22A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4FA5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understore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413D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5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A95F0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2EED748" w14:textId="77777777" w:rsidTr="0081569A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AC117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405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26A7D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crub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1EA5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nop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88533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ED3A9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4BC5F4D" w14:textId="77777777" w:rsidTr="0081569A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C59FB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8E643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A849C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Understore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2269E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3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456EE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12EBEA9" w14:textId="77777777" w:rsidTr="0081569A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A0CD1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405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9979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allee/Mulga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975B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nop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4C81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0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0DDEF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632EB98" w14:textId="77777777" w:rsidTr="0081569A">
        <w:trPr>
          <w:trHeight w:val="33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551D9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5C9BD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3889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understorey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2B912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67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06D250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267E4FC" w14:textId="77777777" w:rsidTr="0081569A">
        <w:trPr>
          <w:trHeight w:val="82"/>
        </w:trPr>
        <w:tc>
          <w:tcPr>
            <w:tcW w:w="5351" w:type="dxa"/>
            <w:gridSpan w:val="6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84DC8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260D8E6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rag law for static fuel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D9B7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Haider and Levenspiel model.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E273C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he modified FDS 6.6.0 code will be used. Drag law is based on the shape of the leaves.</w:t>
            </w:r>
          </w:p>
          <w:p w14:paraId="65809F3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. Haider and O. Levenspiel, "Drag coefficient and terminal velocity of spherical and non-spherical particles," Powder technology, Vol. 58, no. 1, pp. 63-70, 1989.</w:t>
            </w:r>
          </w:p>
        </w:tc>
      </w:tr>
      <w:tr w:rsidR="0081569A" w:rsidRPr="0081569A" w14:paraId="3F29ADEE" w14:textId="77777777" w:rsidTr="0081569A">
        <w:trPr>
          <w:trHeight w:val="82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8444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3BF0427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nopy height max (m)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3A86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orest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1307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40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D416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S3959-2018</w:t>
            </w:r>
          </w:p>
          <w:p w14:paraId="3C024BF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able B3:Vegetation classification and fuel load, Table 2.3</w:t>
            </w:r>
          </w:p>
        </w:tc>
      </w:tr>
      <w:tr w:rsidR="0081569A" w:rsidRPr="0081569A" w14:paraId="2B95A6AA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0263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C396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crub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2A3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8377C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AB09FB1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279E2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EB0DB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allee/Mulg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9982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D0008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A38EE84" w14:textId="77777777" w:rsidTr="0081569A">
        <w:trPr>
          <w:trHeight w:val="82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B3E1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1FBABF3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Under storey height min (m)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45A0C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orest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5D44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E57E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S3959-2018-Fig. 2.4 (B), 2.4 (E), 2.4(F)</w:t>
            </w:r>
          </w:p>
          <w:p w14:paraId="3F2003A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6493396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23176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46391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crub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808C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46B98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40F7C6B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4CC16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48A4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allee/Mulg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A657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F2861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708E7F11" w14:textId="77777777" w:rsidTr="0081569A">
        <w:trPr>
          <w:trHeight w:val="35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5011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  <w:p w14:paraId="43A6CE1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irebrands</w:t>
            </w:r>
          </w:p>
          <w:p w14:paraId="713DAEF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classified into 22 sizes of cylindrical shape, 13 sizes of cubic shape, and 7 sizes of spherical shape firebrands)</w:t>
            </w: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ED6D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ylindrical shape, dimensions</w:t>
            </w:r>
          </w:p>
          <w:p w14:paraId="453488C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cm)</w:t>
            </w:r>
          </w:p>
          <w:p w14:paraId="0B6F837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length/diameter)</w:t>
            </w: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1287C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EEBAB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7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7D38B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36</w:t>
            </w:r>
          </w:p>
        </w:tc>
        <w:tc>
          <w:tcPr>
            <w:tcW w:w="6247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5E7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Taken from “Investigation of firebrand production during prescribed fire”: El Houssami et al. 2016 Fire Technology. </w:t>
            </w:r>
          </w:p>
          <w:p w14:paraId="78ABC41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ig 9. Firebrands samples.  Processed the images to determine the dimensions and shapes.</w:t>
            </w:r>
          </w:p>
        </w:tc>
      </w:tr>
      <w:tr w:rsidR="0081569A" w:rsidRPr="0081569A" w14:paraId="0CAB409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ADB1C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9E9D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DCF96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58E0E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01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7BFE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8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449C22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2096E86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D8DD0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A54EE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0040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839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933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FAD2A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66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712E4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4C1554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E1F9D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3BCF2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60D2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B2E3F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044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E1267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0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8CAC7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EB60FE5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F07A8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9A483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058E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EEFB8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059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34DFB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8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77F9C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60506E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8CC4C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6587B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462A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188A9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6.108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897D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41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8D410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C65F3C4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E5D54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34FCF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8305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C474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.166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AE47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5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6981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33F1DE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45634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FE295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845E7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2A05F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.333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3336F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17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D1373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FD5610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6A1AB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90312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BB82D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9800E6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.426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673C4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92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7FC5D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8DCD88B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F7616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60271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8C7E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A95F8E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29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C3895F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59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7A09F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7547183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6C0C9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2AAF6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7DA0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936588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55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AACDFA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62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CB2C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E8807C7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937EE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78A60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7592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30C25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.411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A5DA61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58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B7AD8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E89083F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9F35E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E4E71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82525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9CDC05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23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1898C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52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F6C8F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2253A47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A0E222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4197D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6A491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824C6C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819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BAA201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40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E5C0E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9217776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3974A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3D3A1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EA046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B8D0C4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689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2DE31E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28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6ECFA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3A1666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F0C76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1DA21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01BA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90D01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9.13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8B219F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222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95BDD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6E9B15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E17FB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EC64B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0C24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892888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6.25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E4B8FB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29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994B4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AA65F66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44580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F2CC9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9F2C2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6D7450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4.78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13F80E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14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20068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77A658F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A6B27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19FE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375C4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1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DD032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.343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CE37A5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30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399E4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9FCF7BA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96EF4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661F7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D27D7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22FDAA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6.444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6A43A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38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B1BF1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400D813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B865A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206B4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C0FBD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2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8AD1B4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.395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9BDBBB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12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4959A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7F315BF5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6E0F2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48BC4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6C2A4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y2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9F36B2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.35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020E07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43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E0E15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64351D0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A1BD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7A05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ubic shape, dimensions</w:t>
            </w:r>
          </w:p>
          <w:p w14:paraId="66FE147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cm)</w:t>
            </w:r>
          </w:p>
          <w:p w14:paraId="3C653A8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Width/ Length)</w:t>
            </w: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2560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D2C463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08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8E210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57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9668E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824BF86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A687F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2BB85D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A8B6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92E9C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52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1E43D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54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91D67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6CC3D78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D4688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BAA54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63BBB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25E97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26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79A58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543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D1559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52C4AC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5EFB5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DDDF4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C4F8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13137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962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DE323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65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2384E9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37FF823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3C9BA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2CA28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63B98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D181D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.671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6F745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.326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CE257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776CD41D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5F094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F44D0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3BC3C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D3B3F1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012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AAF2ED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460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3647C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338F30B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12648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DA799E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7633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3544D0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915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9DBCA0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384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5A108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9CF5C69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D0CB5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1549A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77A5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D19F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.30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39378D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46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14DF8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72CD358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190E5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483CE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467B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1AD6FA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520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B62152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975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28FAD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384B793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B48F6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2EDC08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0B72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47FAD36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465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24BA1F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968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05185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3E5882B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834BA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FB44C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8A55B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1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073C01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384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95A2C4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919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92201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F3D877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A5987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7B61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71A9E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1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F23FC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403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644F10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851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3A14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B17B213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81DB0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BBB73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708A8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cu1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27E4250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.16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C2F3F8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0.861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16431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7ECA26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17671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A64D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pherical shape, dimensions</w:t>
            </w:r>
          </w:p>
          <w:p w14:paraId="305BB8F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cm)(Radius)</w:t>
            </w: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D3B74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B90B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351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C69F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85B0C1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33CA059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1E482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C366C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B7D6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166B0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289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3BAA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EBF5A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58663E37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E0608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E31D7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E279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7178A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566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EDD0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E3775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AAC4227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6D964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82A000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FB9C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97BC3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861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1CACE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20E2D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327347A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72B46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7F8BE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27685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AFE1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764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52977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8890C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B9E3621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1514C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CAAB5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C50D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5559D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667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634C0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D680BE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12A6C52" w14:textId="77777777" w:rsidTr="0081569A">
        <w:trPr>
          <w:trHeight w:val="3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8F37D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5E71F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46434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bs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EF58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0.528</w:t>
            </w:r>
          </w:p>
        </w:tc>
        <w:tc>
          <w:tcPr>
            <w:tcW w:w="17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CDDB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832B8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06FDE45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8A488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E1CF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rag laws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B191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Haider and Levenspiel drag models.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7F230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. Haider and O. Levenspiel, "Drag coefficient and terminal velocity of spherical and non-spherical particles," Powder technology, Vol. 58, no. 1, pp. 63-70, 1989.</w:t>
            </w:r>
          </w:p>
        </w:tc>
      </w:tr>
      <w:tr w:rsidR="0081569A" w:rsidRPr="0081569A" w14:paraId="7EB50C92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AEDA4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8AE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ensity (kg/m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3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)</w:t>
            </w:r>
          </w:p>
          <w:p w14:paraId="633D2E1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Eucalyptus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EC74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Barks: 590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EF5B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Table  5.1 (thesis: Wadhwani).</w:t>
            </w:r>
          </w:p>
        </w:tc>
      </w:tr>
      <w:tr w:rsidR="0081569A" w:rsidRPr="0081569A" w14:paraId="682965F8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B04BD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05ACC2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5D0F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eaves:650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3EE0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77F07CF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39D15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20757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onductivity (W/m/K)</w:t>
            </w:r>
          </w:p>
          <w:p w14:paraId="1847D41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Eucalyptus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0391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Barks: 0.38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C07A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. Aston, "Heat storage in a young eucalypt forest," 1985</w:t>
            </w:r>
          </w:p>
        </w:tc>
      </w:tr>
      <w:tr w:rsidR="0081569A" w:rsidRPr="0081569A" w14:paraId="68436CF3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5B5E1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36C7D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9E6C3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eaves:0.36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A92D8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R. L. Hays, "The thermal conductivity of leaves," Planta, Vol. 125, no. 3, pp. 281-287, 1975.</w:t>
            </w:r>
          </w:p>
        </w:tc>
      </w:tr>
      <w:tr w:rsidR="0081569A" w:rsidRPr="0081569A" w14:paraId="054191B0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B7A43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24523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pecific heat (kJ/kg/K)</w:t>
            </w:r>
          </w:p>
          <w:p w14:paraId="5173A9B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Eucalyptus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432DE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Barks: 2.802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45790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. Aston, "Heat storage in a young eucalypt forest," 1985</w:t>
            </w:r>
          </w:p>
        </w:tc>
      </w:tr>
      <w:tr w:rsidR="0081569A" w:rsidRPr="0081569A" w14:paraId="6E03C5F8" w14:textId="77777777" w:rsidTr="0081569A">
        <w:trPr>
          <w:trHeight w:val="40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7EB5A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0A86C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E251D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eaves:2.760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6AB08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720D4454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CEB68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3C2CA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*Initial temperature (</w:t>
            </w:r>
            <w:r w:rsidRPr="0081569A">
              <w:rPr>
                <w:rFonts w:ascii="Calibri" w:hAnsi="Calibri" w:cs="Calibri"/>
                <w:sz w:val="20"/>
                <w:szCs w:val="20"/>
                <w:vertAlign w:val="superscript"/>
                <w:lang w:eastAsia="en-US"/>
              </w:rPr>
              <w:t>0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891E6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411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0A1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Thesis: Wadhwani). obtained from the VUSSG experiment.</w:t>
            </w:r>
          </w:p>
        </w:tc>
      </w:tr>
      <w:tr w:rsidR="0081569A" w:rsidRPr="0081569A" w14:paraId="1B6EA0E5" w14:textId="77777777" w:rsidTr="0081569A">
        <w:trPr>
          <w:trHeight w:val="125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347B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ireline</w:t>
            </w:r>
          </w:p>
          <w:p w14:paraId="52E34BC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static)</w:t>
            </w: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E639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Length (m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9F69F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100 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B178A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S3959.</w:t>
            </w:r>
          </w:p>
        </w:tc>
      </w:tr>
      <w:tr w:rsidR="0081569A" w:rsidRPr="0081569A" w14:paraId="73C10044" w14:textId="77777777" w:rsidTr="0081569A">
        <w:trPr>
          <w:trHeight w:val="43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1F3F3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8180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Depth (m)</w:t>
            </w:r>
          </w:p>
          <w:p w14:paraId="0A4E036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D=tr </w:t>
            </w:r>
            <w:r w:rsidRPr="0081569A">
              <w:rPr>
                <w:rFonts w:ascii="Wingdings 2" w:hAnsi="Wingdings 2"/>
                <w:sz w:val="20"/>
                <w:szCs w:val="20"/>
                <w:lang w:eastAsia="en-US"/>
              </w:rPr>
              <w:t>Í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 ROS ( for forests)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672B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31        [FDI 100]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CBDBE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Alexander, M.E., and Cruz, “Interdependencies between flame length and Fireline intensity in predicting crown fire initiation and crown scorch height”. 2012. </w:t>
            </w:r>
            <w:r w:rsidRPr="0081569A">
              <w:rPr>
                <w:rFonts w:ascii="Calibri" w:hAnsi="Calibri" w:cs="Calibri"/>
                <w:b/>
                <w:bCs/>
                <w:sz w:val="20"/>
                <w:szCs w:val="20"/>
                <w:lang w:eastAsia="en-US"/>
              </w:rPr>
              <w:t>21</w:t>
            </w: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(2): p. 95-113.</w:t>
            </w:r>
          </w:p>
        </w:tc>
      </w:tr>
      <w:tr w:rsidR="0081569A" w:rsidRPr="0081569A" w14:paraId="2726FD0E" w14:textId="77777777" w:rsidTr="0081569A">
        <w:trPr>
          <w:trHeight w:val="41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34237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1427D1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6309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4.75  [FDI 80]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435BD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7EEDCCE" w14:textId="77777777" w:rsidTr="0081569A">
        <w:trPr>
          <w:trHeight w:val="41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C6D38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4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ADF34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59DF3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5        [FDI 50]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4989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3D1362CB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999FA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141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8EBB2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agnitude (kW/m)</w:t>
            </w:r>
          </w:p>
        </w:tc>
        <w:tc>
          <w:tcPr>
            <w:tcW w:w="892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FDB0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orest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729D6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5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0CFD38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27002.55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5AF26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 xml:space="preserve">Calculated based on the equations in Fire behaviour Knowledge -Cruz et al.2014 and AS3959-2018:Table B4, equations B1, B2. </w:t>
            </w:r>
          </w:p>
        </w:tc>
      </w:tr>
      <w:tr w:rsidR="0081569A" w:rsidRPr="0081569A" w14:paraId="6C797F7D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C1D0E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77E88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1FC51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D861C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8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2C4DD7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43117.61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B2E14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7EC6BD4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1CD3A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F151A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D6BAF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FE8F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10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28B447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54485.3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98E74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E1AAE26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F154D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51B2F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4BCAA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crub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969F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5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52FCA6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58841.88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FB356E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01F2C68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97986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BFAFB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C5E88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779C4E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8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B41476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96107.42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81A83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249912B7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F7773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A6106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CF8CC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581D2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10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B628AB4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15814.4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E6FDDB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FDD96F7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6FC58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DF9BE1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92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E170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allee/</w:t>
            </w:r>
          </w:p>
          <w:p w14:paraId="7EC5400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Mulga</w:t>
            </w: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353A8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5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126677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18829.4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DF1C9F4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10D60531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F56F5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BD9FA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A24F8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D134DF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8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E63883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0754.38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12C9D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0A11A67C" w14:textId="77777777" w:rsidTr="0081569A">
        <w:trPr>
          <w:trHeight w:val="54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91D23C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3B32C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187E4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8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B105D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FDI100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38FA38" w14:textId="77777777" w:rsidR="0081569A" w:rsidRPr="0081569A" w:rsidRDefault="0081569A" w:rsidP="0081569A">
            <w:pPr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color w:val="000000"/>
                <w:sz w:val="20"/>
                <w:szCs w:val="20"/>
                <w:lang w:eastAsia="en-US"/>
              </w:rPr>
              <w:t>37060.61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E40146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6040F837" w14:textId="77777777" w:rsidTr="0081569A">
        <w:trPr>
          <w:trHeight w:val="168"/>
        </w:trPr>
        <w:tc>
          <w:tcPr>
            <w:tcW w:w="2502" w:type="dxa"/>
            <w:gridSpan w:val="2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CA488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lastRenderedPageBreak/>
              <w:t>Tree trunks</w:t>
            </w:r>
          </w:p>
        </w:tc>
        <w:tc>
          <w:tcPr>
            <w:tcW w:w="1488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0EC2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Height (m)</w:t>
            </w:r>
          </w:p>
        </w:tc>
        <w:tc>
          <w:tcPr>
            <w:tcW w:w="136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103A3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Eucalyptus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D572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25</w:t>
            </w:r>
          </w:p>
        </w:tc>
        <w:tc>
          <w:tcPr>
            <w:tcW w:w="7989" w:type="dxa"/>
            <w:gridSpan w:val="2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886E1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Calculated based on AS3959.</w:t>
            </w:r>
          </w:p>
          <w:p w14:paraId="36F4969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Represented by non-burning obstacles.</w:t>
            </w:r>
          </w:p>
        </w:tc>
      </w:tr>
      <w:tr w:rsidR="0081569A" w:rsidRPr="0081569A" w14:paraId="7E59A0EB" w14:textId="77777777" w:rsidTr="0081569A">
        <w:trPr>
          <w:trHeight w:val="168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7F310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885AE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36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13C10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Banksi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03DF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5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B54D0D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2EA1F26" w14:textId="77777777" w:rsidTr="0081569A">
        <w:trPr>
          <w:trHeight w:val="168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7F5639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31BB67A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361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44422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Acacia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268FB7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1.5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641E4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</w:tr>
      <w:tr w:rsidR="0081569A" w:rsidRPr="0081569A" w14:paraId="4E86497E" w14:textId="77777777" w:rsidTr="0081569A">
        <w:trPr>
          <w:trHeight w:val="82"/>
        </w:trPr>
        <w:tc>
          <w:tcPr>
            <w:tcW w:w="0" w:type="auto"/>
            <w:gridSpan w:val="2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B9C5BB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2849" w:type="dxa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3510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spreading</w:t>
            </w:r>
          </w:p>
        </w:tc>
        <w:tc>
          <w:tcPr>
            <w:tcW w:w="1624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A76470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798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C4E4B1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  <w:r w:rsidRPr="0081569A">
              <w:rPr>
                <w:rFonts w:ascii="Calibri" w:hAnsi="Calibri" w:cs="Calibri"/>
                <w:sz w:val="20"/>
                <w:szCs w:val="20"/>
                <w:lang w:eastAsia="en-US"/>
              </w:rPr>
              <w:t>random</w:t>
            </w:r>
          </w:p>
        </w:tc>
      </w:tr>
      <w:tr w:rsidR="0081569A" w:rsidRPr="0081569A" w14:paraId="323F3CE6" w14:textId="77777777" w:rsidTr="0081569A">
        <w:trPr>
          <w:trHeight w:val="254"/>
        </w:trPr>
        <w:tc>
          <w:tcPr>
            <w:tcW w:w="1097" w:type="dxa"/>
            <w:vAlign w:val="center"/>
            <w:hideMark/>
          </w:tcPr>
          <w:p w14:paraId="10BE55E5" w14:textId="77777777" w:rsidR="0081569A" w:rsidRPr="0081569A" w:rsidRDefault="0081569A" w:rsidP="0081569A">
            <w:pPr>
              <w:rPr>
                <w:rFonts w:ascii="Calibri" w:hAnsi="Calibri" w:cs="Calibri"/>
                <w:sz w:val="20"/>
                <w:szCs w:val="20"/>
                <w:lang w:eastAsia="en-US"/>
              </w:rPr>
            </w:pPr>
          </w:p>
        </w:tc>
        <w:tc>
          <w:tcPr>
            <w:tcW w:w="1405" w:type="dxa"/>
            <w:vAlign w:val="center"/>
            <w:hideMark/>
          </w:tcPr>
          <w:p w14:paraId="70F1F3FA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41" w:type="dxa"/>
            <w:vAlign w:val="center"/>
            <w:hideMark/>
          </w:tcPr>
          <w:p w14:paraId="0D29AA18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47" w:type="dxa"/>
            <w:vAlign w:val="center"/>
            <w:hideMark/>
          </w:tcPr>
          <w:p w14:paraId="126F2055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45" w:type="dxa"/>
            <w:vAlign w:val="center"/>
            <w:hideMark/>
          </w:tcPr>
          <w:p w14:paraId="4C38068A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16" w:type="dxa"/>
            <w:vAlign w:val="center"/>
            <w:hideMark/>
          </w:tcPr>
          <w:p w14:paraId="1C5FB5AD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84" w:type="dxa"/>
            <w:vAlign w:val="center"/>
            <w:hideMark/>
          </w:tcPr>
          <w:p w14:paraId="1EC963A6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40" w:type="dxa"/>
            <w:vAlign w:val="center"/>
            <w:hideMark/>
          </w:tcPr>
          <w:p w14:paraId="2F009AD1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42" w:type="dxa"/>
            <w:vAlign w:val="center"/>
            <w:hideMark/>
          </w:tcPr>
          <w:p w14:paraId="454010A7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47" w:type="dxa"/>
            <w:vAlign w:val="center"/>
            <w:hideMark/>
          </w:tcPr>
          <w:p w14:paraId="45CBB082" w14:textId="77777777" w:rsidR="0081569A" w:rsidRPr="0081569A" w:rsidRDefault="0081569A" w:rsidP="0081569A">
            <w:pPr>
              <w:rPr>
                <w:rFonts w:eastAsia="Times New Roman"/>
                <w:sz w:val="20"/>
                <w:szCs w:val="20"/>
              </w:rPr>
            </w:pPr>
          </w:p>
        </w:tc>
      </w:tr>
      <w:bookmarkEnd w:id="0"/>
    </w:tbl>
    <w:p w14:paraId="1C1157AA" w14:textId="605CCFBA" w:rsidR="0081569A" w:rsidRPr="0081569A" w:rsidRDefault="0081569A" w:rsidP="0081569A">
      <w:pPr>
        <w:rPr>
          <w:rFonts w:ascii="Calibri" w:hAnsi="Calibri" w:cs="Calibri"/>
          <w:sz w:val="20"/>
          <w:szCs w:val="20"/>
          <w:lang w:eastAsia="en-US"/>
        </w:rPr>
      </w:pPr>
    </w:p>
    <w:p w14:paraId="6399EA89" w14:textId="77777777" w:rsidR="0081569A" w:rsidRPr="0081569A" w:rsidRDefault="0081569A" w:rsidP="0081569A">
      <w:pPr>
        <w:rPr>
          <w:rFonts w:ascii="Calibri" w:hAnsi="Calibri" w:cs="Calibri"/>
          <w:sz w:val="20"/>
          <w:szCs w:val="20"/>
          <w:lang w:eastAsia="en-US"/>
        </w:rPr>
      </w:pPr>
    </w:p>
    <w:p w14:paraId="15C3D315" w14:textId="77777777" w:rsidR="0081569A" w:rsidRPr="0081569A" w:rsidRDefault="0081569A" w:rsidP="0081569A">
      <w:pPr>
        <w:rPr>
          <w:rFonts w:ascii="Calibri" w:hAnsi="Calibri" w:cs="Calibri"/>
          <w:sz w:val="20"/>
          <w:szCs w:val="20"/>
          <w:lang w:eastAsia="en-US"/>
        </w:rPr>
      </w:pPr>
    </w:p>
    <w:p w14:paraId="5068ABC8" w14:textId="53D9D4B4" w:rsidR="00157504" w:rsidRPr="0081569A" w:rsidRDefault="00157504" w:rsidP="0081569A">
      <w:pPr>
        <w:rPr>
          <w:sz w:val="20"/>
          <w:szCs w:val="20"/>
        </w:rPr>
      </w:pPr>
    </w:p>
    <w:sectPr w:rsidR="00157504" w:rsidRPr="0081569A" w:rsidSect="0081569A">
      <w:head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99B9F" w14:textId="77777777" w:rsidR="000C3C9C" w:rsidRDefault="000C3C9C" w:rsidP="0068018A">
      <w:r>
        <w:separator/>
      </w:r>
    </w:p>
  </w:endnote>
  <w:endnote w:type="continuationSeparator" w:id="0">
    <w:p w14:paraId="7F49A661" w14:textId="77777777" w:rsidR="000C3C9C" w:rsidRDefault="000C3C9C" w:rsidP="0068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D734E" w14:textId="77777777" w:rsidR="000C3C9C" w:rsidRDefault="000C3C9C" w:rsidP="0068018A">
      <w:r>
        <w:separator/>
      </w:r>
    </w:p>
  </w:footnote>
  <w:footnote w:type="continuationSeparator" w:id="0">
    <w:p w14:paraId="156F3E6E" w14:textId="77777777" w:rsidR="000C3C9C" w:rsidRDefault="000C3C9C" w:rsidP="00680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170A2" w14:textId="77777777" w:rsidR="0081569A" w:rsidRDefault="00815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5"/>
  </w:num>
  <w:num w:numId="3">
    <w:abstractNumId w:val="12"/>
  </w:num>
  <w:num w:numId="4">
    <w:abstractNumId w:val="42"/>
  </w:num>
  <w:num w:numId="5">
    <w:abstractNumId w:val="13"/>
  </w:num>
  <w:num w:numId="6">
    <w:abstractNumId w:val="10"/>
  </w:num>
  <w:num w:numId="7">
    <w:abstractNumId w:val="39"/>
  </w:num>
  <w:num w:numId="8">
    <w:abstractNumId w:val="21"/>
  </w:num>
  <w:num w:numId="9">
    <w:abstractNumId w:val="26"/>
  </w:num>
  <w:num w:numId="10">
    <w:abstractNumId w:val="37"/>
  </w:num>
  <w:num w:numId="11">
    <w:abstractNumId w:val="14"/>
  </w:num>
  <w:num w:numId="12">
    <w:abstractNumId w:val="4"/>
  </w:num>
  <w:num w:numId="13">
    <w:abstractNumId w:val="40"/>
  </w:num>
  <w:num w:numId="14">
    <w:abstractNumId w:val="43"/>
  </w:num>
  <w:num w:numId="15">
    <w:abstractNumId w:val="3"/>
  </w:num>
  <w:num w:numId="16">
    <w:abstractNumId w:val="23"/>
  </w:num>
  <w:num w:numId="17">
    <w:abstractNumId w:val="33"/>
  </w:num>
  <w:num w:numId="18">
    <w:abstractNumId w:val="30"/>
  </w:num>
  <w:num w:numId="19">
    <w:abstractNumId w:val="32"/>
  </w:num>
  <w:num w:numId="20">
    <w:abstractNumId w:val="20"/>
  </w:num>
  <w:num w:numId="21">
    <w:abstractNumId w:val="31"/>
  </w:num>
  <w:num w:numId="22">
    <w:abstractNumId w:val="29"/>
  </w:num>
  <w:num w:numId="23">
    <w:abstractNumId w:val="25"/>
  </w:num>
  <w:num w:numId="24">
    <w:abstractNumId w:val="16"/>
  </w:num>
  <w:num w:numId="25">
    <w:abstractNumId w:val="24"/>
  </w:num>
  <w:num w:numId="26">
    <w:abstractNumId w:val="15"/>
  </w:num>
  <w:num w:numId="27">
    <w:abstractNumId w:val="19"/>
  </w:num>
  <w:num w:numId="28">
    <w:abstractNumId w:val="22"/>
  </w:num>
  <w:num w:numId="29">
    <w:abstractNumId w:val="34"/>
  </w:num>
  <w:num w:numId="30">
    <w:abstractNumId w:val="1"/>
  </w:num>
  <w:num w:numId="31">
    <w:abstractNumId w:val="9"/>
  </w:num>
  <w:num w:numId="32">
    <w:abstractNumId w:val="17"/>
  </w:num>
  <w:num w:numId="33">
    <w:abstractNumId w:val="18"/>
  </w:num>
  <w:num w:numId="34">
    <w:abstractNumId w:val="41"/>
  </w:num>
  <w:num w:numId="35">
    <w:abstractNumId w:val="11"/>
  </w:num>
  <w:num w:numId="36">
    <w:abstractNumId w:val="8"/>
  </w:num>
  <w:num w:numId="37">
    <w:abstractNumId w:val="38"/>
  </w:num>
  <w:num w:numId="38">
    <w:abstractNumId w:val="7"/>
  </w:num>
  <w:num w:numId="39">
    <w:abstractNumId w:val="0"/>
  </w:num>
  <w:num w:numId="40">
    <w:abstractNumId w:val="5"/>
  </w:num>
  <w:num w:numId="41">
    <w:abstractNumId w:val="27"/>
  </w:num>
  <w:num w:numId="42">
    <w:abstractNumId w:val="2"/>
  </w:num>
  <w:num w:numId="43">
    <w:abstractNumId w:val="6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tzAxNLWwNDU0MjFU0lEKTi0uzszPAykwrAUAFSbDc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32D4"/>
    <w:rsid w:val="000A4FA1"/>
    <w:rsid w:val="000B095D"/>
    <w:rsid w:val="000B68E8"/>
    <w:rsid w:val="000C3C9C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66EE"/>
    <w:rsid w:val="00127128"/>
    <w:rsid w:val="001335FF"/>
    <w:rsid w:val="001413E7"/>
    <w:rsid w:val="0014243B"/>
    <w:rsid w:val="00143C6E"/>
    <w:rsid w:val="00144E0C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D0D6A"/>
    <w:rsid w:val="001E0FF2"/>
    <w:rsid w:val="001E25E0"/>
    <w:rsid w:val="001E3928"/>
    <w:rsid w:val="001E7E9A"/>
    <w:rsid w:val="001F6382"/>
    <w:rsid w:val="00201904"/>
    <w:rsid w:val="002022A2"/>
    <w:rsid w:val="00213E10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BAD"/>
    <w:rsid w:val="002A5FD8"/>
    <w:rsid w:val="002C4074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255F2"/>
    <w:rsid w:val="003336F5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3EA0"/>
    <w:rsid w:val="003F02FE"/>
    <w:rsid w:val="00400A97"/>
    <w:rsid w:val="0041690D"/>
    <w:rsid w:val="00422725"/>
    <w:rsid w:val="00426798"/>
    <w:rsid w:val="004321F9"/>
    <w:rsid w:val="00432913"/>
    <w:rsid w:val="004335EE"/>
    <w:rsid w:val="00435ACE"/>
    <w:rsid w:val="0043730D"/>
    <w:rsid w:val="00444360"/>
    <w:rsid w:val="00446C1F"/>
    <w:rsid w:val="00462FB9"/>
    <w:rsid w:val="004664A6"/>
    <w:rsid w:val="00472E9F"/>
    <w:rsid w:val="0047634B"/>
    <w:rsid w:val="00483E09"/>
    <w:rsid w:val="00494F48"/>
    <w:rsid w:val="00495D6C"/>
    <w:rsid w:val="00497B3F"/>
    <w:rsid w:val="004B2767"/>
    <w:rsid w:val="004B5560"/>
    <w:rsid w:val="004B5E04"/>
    <w:rsid w:val="004C0D00"/>
    <w:rsid w:val="004C104F"/>
    <w:rsid w:val="004C4F0F"/>
    <w:rsid w:val="004C7525"/>
    <w:rsid w:val="004D6EAC"/>
    <w:rsid w:val="004D6F73"/>
    <w:rsid w:val="004E4286"/>
    <w:rsid w:val="004F6E20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A570F"/>
    <w:rsid w:val="005A5FE6"/>
    <w:rsid w:val="005A6707"/>
    <w:rsid w:val="005A7A1A"/>
    <w:rsid w:val="005B6271"/>
    <w:rsid w:val="005C42D7"/>
    <w:rsid w:val="005C647B"/>
    <w:rsid w:val="005D0EF1"/>
    <w:rsid w:val="005D438B"/>
    <w:rsid w:val="005E0D60"/>
    <w:rsid w:val="005E36E4"/>
    <w:rsid w:val="005E5B77"/>
    <w:rsid w:val="005F476F"/>
    <w:rsid w:val="005F6808"/>
    <w:rsid w:val="00612729"/>
    <w:rsid w:val="00614513"/>
    <w:rsid w:val="00614988"/>
    <w:rsid w:val="00625DF5"/>
    <w:rsid w:val="00631825"/>
    <w:rsid w:val="0063591F"/>
    <w:rsid w:val="00636375"/>
    <w:rsid w:val="0064172A"/>
    <w:rsid w:val="0064302E"/>
    <w:rsid w:val="006470A6"/>
    <w:rsid w:val="00654721"/>
    <w:rsid w:val="0065659C"/>
    <w:rsid w:val="00664C0A"/>
    <w:rsid w:val="006717B5"/>
    <w:rsid w:val="0068018A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3352"/>
    <w:rsid w:val="006B5597"/>
    <w:rsid w:val="006B5D83"/>
    <w:rsid w:val="006B66D8"/>
    <w:rsid w:val="006C1076"/>
    <w:rsid w:val="006D3896"/>
    <w:rsid w:val="006E211E"/>
    <w:rsid w:val="006E3485"/>
    <w:rsid w:val="006E5E8E"/>
    <w:rsid w:val="006F123B"/>
    <w:rsid w:val="006F5269"/>
    <w:rsid w:val="006F60C3"/>
    <w:rsid w:val="00700509"/>
    <w:rsid w:val="0070560D"/>
    <w:rsid w:val="00706854"/>
    <w:rsid w:val="00706BFB"/>
    <w:rsid w:val="00711E1F"/>
    <w:rsid w:val="00712A3D"/>
    <w:rsid w:val="00717702"/>
    <w:rsid w:val="00720076"/>
    <w:rsid w:val="00720F1D"/>
    <w:rsid w:val="0072198C"/>
    <w:rsid w:val="007219ED"/>
    <w:rsid w:val="00724332"/>
    <w:rsid w:val="0073795D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F10D6"/>
    <w:rsid w:val="007F363C"/>
    <w:rsid w:val="00801D0A"/>
    <w:rsid w:val="0080490D"/>
    <w:rsid w:val="0081569A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81E2A"/>
    <w:rsid w:val="0088431E"/>
    <w:rsid w:val="00884F58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688"/>
    <w:rsid w:val="008E62D3"/>
    <w:rsid w:val="008F315D"/>
    <w:rsid w:val="008F4C86"/>
    <w:rsid w:val="00904F86"/>
    <w:rsid w:val="00906C92"/>
    <w:rsid w:val="00914102"/>
    <w:rsid w:val="00914627"/>
    <w:rsid w:val="00916C4A"/>
    <w:rsid w:val="00922782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4224"/>
    <w:rsid w:val="009836A8"/>
    <w:rsid w:val="00990172"/>
    <w:rsid w:val="00992705"/>
    <w:rsid w:val="0099450E"/>
    <w:rsid w:val="00994C80"/>
    <w:rsid w:val="00997461"/>
    <w:rsid w:val="009975C4"/>
    <w:rsid w:val="00997AFB"/>
    <w:rsid w:val="009A68DC"/>
    <w:rsid w:val="009A7BB4"/>
    <w:rsid w:val="009B3C3C"/>
    <w:rsid w:val="009B56A4"/>
    <w:rsid w:val="009C1DB4"/>
    <w:rsid w:val="009C33EB"/>
    <w:rsid w:val="009D2F9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6535"/>
    <w:rsid w:val="00AC668A"/>
    <w:rsid w:val="00AC72F6"/>
    <w:rsid w:val="00AD138D"/>
    <w:rsid w:val="00AD2E25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56493"/>
    <w:rsid w:val="00B6098E"/>
    <w:rsid w:val="00B60FDF"/>
    <w:rsid w:val="00B629B1"/>
    <w:rsid w:val="00B70A1D"/>
    <w:rsid w:val="00B722F9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2519"/>
    <w:rsid w:val="00C740BC"/>
    <w:rsid w:val="00C82E2E"/>
    <w:rsid w:val="00C86A40"/>
    <w:rsid w:val="00C926D1"/>
    <w:rsid w:val="00C93FED"/>
    <w:rsid w:val="00C95BAA"/>
    <w:rsid w:val="00C9744B"/>
    <w:rsid w:val="00CA1314"/>
    <w:rsid w:val="00CB4CF6"/>
    <w:rsid w:val="00CB4D92"/>
    <w:rsid w:val="00CC288A"/>
    <w:rsid w:val="00CD118E"/>
    <w:rsid w:val="00CD685E"/>
    <w:rsid w:val="00CE1D25"/>
    <w:rsid w:val="00CF147E"/>
    <w:rsid w:val="00CF1C8F"/>
    <w:rsid w:val="00D13D24"/>
    <w:rsid w:val="00D1469F"/>
    <w:rsid w:val="00D166D5"/>
    <w:rsid w:val="00D176F7"/>
    <w:rsid w:val="00D201DD"/>
    <w:rsid w:val="00D27572"/>
    <w:rsid w:val="00D32964"/>
    <w:rsid w:val="00D35EC3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1EC"/>
    <w:rsid w:val="00D82B74"/>
    <w:rsid w:val="00D82C5F"/>
    <w:rsid w:val="00D85A54"/>
    <w:rsid w:val="00D879EF"/>
    <w:rsid w:val="00D9016A"/>
    <w:rsid w:val="00D91D5D"/>
    <w:rsid w:val="00D97222"/>
    <w:rsid w:val="00DA01EE"/>
    <w:rsid w:val="00DA59A5"/>
    <w:rsid w:val="00DB172F"/>
    <w:rsid w:val="00DB2D07"/>
    <w:rsid w:val="00DB7AC8"/>
    <w:rsid w:val="00DC2061"/>
    <w:rsid w:val="00DC6775"/>
    <w:rsid w:val="00DC7E90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7567"/>
    <w:rsid w:val="00E32549"/>
    <w:rsid w:val="00E35BE0"/>
    <w:rsid w:val="00E37CE9"/>
    <w:rsid w:val="00E44C57"/>
    <w:rsid w:val="00E44E17"/>
    <w:rsid w:val="00E50CBF"/>
    <w:rsid w:val="00E54BA3"/>
    <w:rsid w:val="00E60332"/>
    <w:rsid w:val="00E63406"/>
    <w:rsid w:val="00E64D24"/>
    <w:rsid w:val="00E72589"/>
    <w:rsid w:val="00E730D7"/>
    <w:rsid w:val="00E733C9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719"/>
    <w:rsid w:val="00F101ED"/>
    <w:rsid w:val="00F1560E"/>
    <w:rsid w:val="00F15806"/>
    <w:rsid w:val="00F2107D"/>
    <w:rsid w:val="00F23A1F"/>
    <w:rsid w:val="00F245AE"/>
    <w:rsid w:val="00F274D9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41AF"/>
    <w:rsid w:val="00FA2C09"/>
    <w:rsid w:val="00FB09CE"/>
    <w:rsid w:val="00FB0AFB"/>
    <w:rsid w:val="00FB27CC"/>
    <w:rsid w:val="00FB6C87"/>
    <w:rsid w:val="00FB7412"/>
    <w:rsid w:val="00FC11E3"/>
    <w:rsid w:val="00FC7C1E"/>
    <w:rsid w:val="00FD1A05"/>
    <w:rsid w:val="00FE3C4F"/>
    <w:rsid w:val="00FE5770"/>
    <w:rsid w:val="00FE674B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69A"/>
    <w:pPr>
      <w:spacing w:after="0" w:line="240" w:lineRule="auto"/>
    </w:pPr>
    <w:rPr>
      <w:rFonts w:ascii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spacing w:after="160" w:line="259" w:lineRule="auto"/>
      <w:ind w:left="720"/>
      <w:contextualSpacing/>
    </w:pPr>
    <w:rPr>
      <w:rFonts w:asciiTheme="minorHAnsi" w:hAnsiTheme="minorHAnsi" w:cs="Arial Unicode MS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</w:pPr>
    <w:rPr>
      <w:rFonts w:asciiTheme="minorHAnsi" w:hAnsiTheme="minorHAnsi" w:cs="Arial Unicode MS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</w:pPr>
    <w:rPr>
      <w:rFonts w:asciiTheme="minorHAnsi" w:hAnsiTheme="minorHAnsi" w:cs="Arial Unicode MS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/>
    </w:pPr>
    <w:rPr>
      <w:color w:val="000000" w:themeColor="text1"/>
      <w:lang w:eastAsia="en-US"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line="259" w:lineRule="auto"/>
      <w:jc w:val="center"/>
    </w:pPr>
    <w:rPr>
      <w:rFonts w:ascii="Calibri" w:hAnsi="Calibri" w:cs="Calibri"/>
      <w:noProof/>
      <w:sz w:val="22"/>
      <w:szCs w:val="22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after="160"/>
    </w:pPr>
    <w:rPr>
      <w:rFonts w:ascii="Calibri" w:hAnsi="Calibri" w:cs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30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lucidcentral.org/euclid/text/entities/eucalyptus_globulus_subsp._globulus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2</TotalTime>
  <Pages>4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06</cp:revision>
  <dcterms:created xsi:type="dcterms:W3CDTF">2020-12-14T18:35:00Z</dcterms:created>
  <dcterms:modified xsi:type="dcterms:W3CDTF">2021-06-07T22:35:00Z</dcterms:modified>
</cp:coreProperties>
</file>